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Career</w:t>
      </w:r>
      <w:r>
        <w:t xml:space="preserve"> </w:t>
      </w:r>
      <w:r>
        <w:t xml:space="preserve">Advancement</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5b5b38a490b05a095e072c8f00ef38ed517cd2d"/>
    <w:p>
      <w:pPr>
        <w:pStyle w:val="Heading1"/>
      </w:pPr>
      <w:r>
        <w:t xml:space="preserve">Statement of Purpose for Advanced Leadership Development as a Military Officer in Los Angeles, United States</w:t>
      </w:r>
    </w:p>
    <w:p>
      <w:pPr>
        <w:pStyle w:val="FirstParagraph"/>
      </w:pPr>
      <w:r>
        <w:t xml:space="preserve">As an active-duty Captain in the United States Army with eight years of distinguished service, I am submitting this Statement of Purpose to formally express my commitment to pursuing advanced leadership education at the prestigious National Defense University's Center for Strategic Leadership (CSL) in Los Angeles, California. My career trajectory has been defined by unwavering dedication to national security, and I now seek strategic academic enrichment that directly aligns with my role as a Military Officer preparing for senior command responsibilities within the United States Los Angeles metropolitan area. This Statement of Purpose articulates how this program represents the critical next phase in my journey to serve with greater efficacy at the intersection of military strategy, urban operations, and community engagement across one of America's most strategically vital regions.</w:t>
      </w:r>
    </w:p>
    <w:p>
      <w:pPr>
        <w:pStyle w:val="BodyText"/>
      </w:pPr>
      <w:r>
        <w:t xml:space="preserve">My path to becoming a Military Officer began during my undergraduate studies at West Point, where I earned a Bachelor of Science in Strategic Studies while serving as Battalion Operations Officer. This foundational experience solidified my understanding that modern military leadership requires more than tactical proficiency—it demands cultural intelligence, adaptive governance skills, and the ability to operate within complex urban environments. As a Company Commander in Afghanistan's Helmand Province, I developed critical expertise in counterinsurgency operations within densely populated zones. However, it was during my subsequent assignment as a Joint Staff Officer at U.S. Southern Command that I recognized Los Angeles' unique strategic significance: as the largest city in the United States and home to major military installations like Naval Base San Diego and Fort MacArthur (now part of U.S. Army South), Los Angeles represents a microcosm of global challenges requiring integrated military-civilian responses.</w:t>
      </w:r>
    </w:p>
    <w:p>
      <w:pPr>
        <w:pStyle w:val="BodyText"/>
      </w:pPr>
      <w:r>
        <w:t xml:space="preserve">The pivotal moment crystallizing my decision came during Operation Guardian Shield, where I led a multinational task force coordinating disaster response efforts following a major earthquake in the Los Angeles basin. This experience revealed how urban infrastructure vulnerabilities directly impact military readiness—when public transportation networks failed, it paralyzed our rapid deployment capabilities. As a Military Officer operating within the United States Los Angeles ecosystem, I witnessed firsthand how successful mission execution hinges on seamless collaboration between Department of Defense assets, local emergency management agencies like the Los Angeles County Office of Emergency Management (LAC OEM), and community organizations. This operational reality underscores why I must pursue specialized education in urban strategic planning rather than conventional military curricula.</w:t>
      </w:r>
    </w:p>
    <w:p>
      <w:pPr>
        <w:pStyle w:val="BodyText"/>
      </w:pPr>
      <w:r>
        <w:t xml:space="preserve">My research into advanced leadership programs confirmed that the National Defense University's CSL in Los Angeles offers an unparalleled convergence of academic rigor and real-world application. Unlike static military academies, the CSL curriculum specifically addresses contemporary challenges facing coastal megacities through its Urban Security Consortium—where faculty members include former LAPD Strategic Planning Directors and FEMA Region IX leaders. The "Urban Operations &amp; Resilience" seminar, which will be a cornerstone of my studies, directly addresses my need to develop protocols for military-civilian coordination during infrastructure crises—a skill critical for my upcoming assignment as Director of Joint Operations at the U.S. Army Pacific Command's Los Angeles Liaison Office.</w:t>
      </w:r>
    </w:p>
    <w:p>
      <w:pPr>
        <w:pStyle w:val="BodyText"/>
      </w:pPr>
      <w:r>
        <w:t xml:space="preserve">What distinguishes this program from others is its location within United States Los Angeles itself. The campus' proximity to City Hall, the County Supervisors' Building, and major defense contractors like Northrop Grumman's LA operations allows for daily immersion in the metropolitan command structure. I will actively participate in the CSL's "City-Military Integration Lab" where we analyze case studies such as Operation Desert Storm's logistical challenges within Los Angeles' port infrastructure or FEMA's response to the 2021 Pacific Northwest wildfires with regional military support. This experiential learning environment will equip me with actionable frameworks for managing complex relationships—like those between the Department of Defense and LA Metro—during future humanitarian assistance missions.</w:t>
      </w:r>
    </w:p>
    <w:p>
      <w:pPr>
        <w:pStyle w:val="BodyText"/>
      </w:pPr>
      <w:r>
        <w:t xml:space="preserve">My professional objectives demand this specialized knowledge. Within five years, I aim to lead the U.S. Army's Urban Response Task Force based in Los Angeles, responsible for coordinating military support during natural disasters or civil unrest across Southern California. This role requires mastering the nuances of working with diverse municipal entities—from the Los Angeles Police Department's Community Safety Bureau to the Port of Los Angeles' security operations. The CSL program will provide my team with evidence-based methodologies I've developed through research on "Military-Civilian Information Sharing in Urban Disasters," currently under peer review for publication in the Journal of Military Operations. My thesis will analyze how digital tools like LA's "Resilient City Platform" can be integrated with military command systems, directly benefiting both my unit and city emergency management protocols.</w:t>
      </w:r>
    </w:p>
    <w:p>
      <w:pPr>
        <w:pStyle w:val="BodyText"/>
      </w:pPr>
      <w:r>
        <w:t xml:space="preserve">I recognize that as a Military Officer representing the United States in Los Angeles, I bear dual responsibilities: serving our nation through strategic defense while fostering trust within the communities we protect. The 2017 Watts Riots and 2021 Pacific Crest Trail wildfires demonstrated how military assistance becomes most effective when rooted in local understanding. This is why I've already initiated dialogue with UCLA's Luskin School of Public Affairs to develop joint training scenarios, ensuring my academic work translates to tangible community benefits. Upon completion, I will establish a "Los Angeles Urban Resilience Network" connecting military units with neighborhood emergency response teams—a model that could be replicated across the United States.</w:t>
      </w:r>
    </w:p>
    <w:p>
      <w:pPr>
        <w:pStyle w:val="BodyText"/>
      </w:pPr>
      <w:r>
        <w:t xml:space="preserve">My Statement of Purpose transcends academic pursuit; it embodies a commitment to elevate the role of Military Officers as strategic partners in America's most complex cities. The United States Los Angeles environment offers an unmatched laboratory for developing leadership that bridges military necessity and civic harmony. I am prepared to contribute my operational experience while absorbing the program's rigorous curriculum, knowing that each lesson learned will strengthen our national security posture from Hollywood Boulevard to Long Beach Harbor. With this education, I will ensure future Military Officers in Los Angeles operate not just as defenders of the homeland, but as trusted stewards of urban resilience for all Californians.</w:t>
      </w:r>
    </w:p>
    <w:p>
      <w:pPr>
        <w:pStyle w:val="BodyText"/>
      </w:pPr>
      <w:r>
        <w:t xml:space="preserve">As I conclude this Statement of Purpose, I reaffirm my readiness to serve with renewed strategic vision. My journey from West Point cadet to serving Military Officer has been defined by the principle that true security emerges at the intersection of discipline and community. In Los Angeles, United States—the city where innovation meets diversity—I will transform academic insight into actionable leadership that serves both our nation's defense objectives and the people who call this vibrant metropolis home. I respectfully request admission to join this transformative program, where my commitment as a Military Officer will merge with Los Angeles' legacy of pioneering solutions for Americ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Career Advancement in Los Angeles, United States</dc:title>
  <dc:creator/>
  <cp:keywords/>
  <dcterms:created xsi:type="dcterms:W3CDTF">2026-07-24T16:04:46Z</dcterms:created>
  <dcterms:modified xsi:type="dcterms:W3CDTF">2026-07-24T16:04:46Z</dcterms:modified>
</cp:coreProperties>
</file>

<file path=docProps/custom.xml><?xml version="1.0" encoding="utf-8"?>
<Properties xmlns="http://schemas.openxmlformats.org/officeDocument/2006/custom-properties" xmlns:vt="http://schemas.openxmlformats.org/officeDocument/2006/docPropsVTypes"/>
</file>